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C97C393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77777777" w:rsidR="00DF4481" w:rsidRPr="004B57A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B57AE">
        <w:rPr>
          <w:rFonts w:ascii="Times New Roman" w:hAnsi="Times New Roman" w:cs="Times New Roman"/>
          <w:sz w:val="24"/>
          <w:szCs w:val="24"/>
        </w:rPr>
        <w:t>DUYURU</w:t>
      </w:r>
    </w:p>
    <w:p w14:paraId="61859D6C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4B57AE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S.NO</w:t>
            </w:r>
          </w:p>
        </w:tc>
        <w:tc>
          <w:tcPr>
            <w:tcW w:w="4367" w:type="dxa"/>
            <w:vAlign w:val="center"/>
          </w:tcPr>
          <w:p w14:paraId="21D3C5C3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MALZEMENİN/ İŞİN ADI</w:t>
            </w:r>
          </w:p>
        </w:tc>
        <w:tc>
          <w:tcPr>
            <w:tcW w:w="1979" w:type="dxa"/>
            <w:vAlign w:val="center"/>
          </w:tcPr>
          <w:p w14:paraId="54568136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TALEP MİKTARI</w:t>
            </w:r>
          </w:p>
        </w:tc>
        <w:tc>
          <w:tcPr>
            <w:tcW w:w="2094" w:type="dxa"/>
            <w:vAlign w:val="center"/>
          </w:tcPr>
          <w:p w14:paraId="15A7D760" w14:textId="77777777" w:rsidR="00277F79" w:rsidRPr="004B57AE" w:rsidRDefault="00277F79" w:rsidP="00277F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7AE">
              <w:rPr>
                <w:rFonts w:ascii="Times New Roman" w:hAnsi="Times New Roman" w:cs="Times New Roman"/>
                <w:b/>
                <w:sz w:val="24"/>
                <w:szCs w:val="24"/>
              </w:rPr>
              <w:t>ÖLÇÜ BİRİMİ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5"/>
        <w:gridCol w:w="4322"/>
        <w:gridCol w:w="1984"/>
        <w:gridCol w:w="2093"/>
      </w:tblGrid>
      <w:tr w:rsidR="00BB0736" w14:paraId="5663940D" w14:textId="77777777" w:rsidTr="00A94063">
        <w:trPr>
          <w:trHeight w:val="1719"/>
        </w:trPr>
        <w:tc>
          <w:tcPr>
            <w:tcW w:w="1315" w:type="dxa"/>
          </w:tcPr>
          <w:p w14:paraId="4F0840BA" w14:textId="77777777" w:rsidR="00BB0736" w:rsidRDefault="00BB0736" w:rsidP="00816925">
            <w:r>
              <w:t>1</w:t>
            </w:r>
          </w:p>
        </w:tc>
        <w:tc>
          <w:tcPr>
            <w:tcW w:w="4322" w:type="dxa"/>
            <w:shd w:val="clear" w:color="auto" w:fill="auto"/>
          </w:tcPr>
          <w:p w14:paraId="0AA7F405" w14:textId="08C4C970" w:rsidR="00BB0736" w:rsidRPr="00A94063" w:rsidRDefault="00A94063" w:rsidP="009B7F70">
            <w:r w:rsidRPr="00A9406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Elektronik Kantar Yük Hücrelerinin Yenilenmesi İşi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(</w:t>
            </w:r>
            <w:proofErr w:type="spellStart"/>
            <w:r w:rsidRPr="000C4CC4">
              <w:t>monoblok</w:t>
            </w:r>
            <w:proofErr w:type="spellEnd"/>
            <w:r w:rsidRPr="000C4CC4">
              <w:t xml:space="preserve"> çelik yapılı</w:t>
            </w:r>
            <w:r>
              <w:t>,</w:t>
            </w:r>
            <w:r w:rsidRPr="000C4CC4">
              <w:t xml:space="preserve"> c3 kalite</w:t>
            </w:r>
            <w:r>
              <w:t>,</w:t>
            </w:r>
            <w:r w:rsidRPr="000C4CC4">
              <w:t xml:space="preserve"> elektrik dalgalanması korumalı, kendi kendine </w:t>
            </w:r>
            <w:proofErr w:type="spellStart"/>
            <w:r w:rsidRPr="000C4CC4">
              <w:t>merkezleme</w:t>
            </w:r>
            <w:proofErr w:type="spellEnd"/>
            <w:r w:rsidRPr="000C4CC4">
              <w:t xml:space="preserve"> özelliğine sahip IP68 koruma sınıfında en az 30 tonluk yük hücreleri</w:t>
            </w:r>
            <w:r>
              <w:t>)</w:t>
            </w:r>
          </w:p>
        </w:tc>
        <w:tc>
          <w:tcPr>
            <w:tcW w:w="1984" w:type="dxa"/>
            <w:shd w:val="clear" w:color="auto" w:fill="auto"/>
          </w:tcPr>
          <w:p w14:paraId="7A145EBE" w14:textId="5654015C" w:rsidR="009B7F70" w:rsidRDefault="00A94063" w:rsidP="00A94063">
            <w:pPr>
              <w:jc w:val="center"/>
            </w:pPr>
            <w:r>
              <w:t>8</w:t>
            </w:r>
          </w:p>
          <w:p w14:paraId="1AD29871" w14:textId="6FC4FD7C" w:rsidR="00C15EC2" w:rsidRDefault="00C15EC2" w:rsidP="00A94063">
            <w:pPr>
              <w:jc w:val="center"/>
            </w:pPr>
          </w:p>
          <w:p w14:paraId="68490C20" w14:textId="1E77D78A" w:rsidR="00C15EC2" w:rsidRDefault="00C15EC2" w:rsidP="00A94063">
            <w:pPr>
              <w:jc w:val="center"/>
            </w:pPr>
          </w:p>
        </w:tc>
        <w:tc>
          <w:tcPr>
            <w:tcW w:w="2093" w:type="dxa"/>
            <w:shd w:val="clear" w:color="auto" w:fill="auto"/>
          </w:tcPr>
          <w:p w14:paraId="55631D30" w14:textId="3FD7A4C3" w:rsidR="00BB0736" w:rsidRDefault="00A94063" w:rsidP="000912D8">
            <w:pPr>
              <w:jc w:val="center"/>
            </w:pPr>
            <w:r>
              <w:t>AD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160C6DEC" w:rsidR="00820056" w:rsidRPr="00777606" w:rsidRDefault="0014115C" w:rsidP="00BB0736">
      <w:pPr>
        <w:pStyle w:val="Default"/>
        <w:ind w:firstLine="709"/>
        <w:jc w:val="both"/>
        <w:rPr>
          <w:b/>
          <w:bCs/>
        </w:rPr>
      </w:pPr>
      <w:r w:rsidRPr="00777606">
        <w:t xml:space="preserve">Yapı İşleri ve Teknik Daire Başkanlığı’nca </w:t>
      </w:r>
      <w:r w:rsidRPr="00777606">
        <w:rPr>
          <w:b/>
          <w:bCs/>
        </w:rPr>
        <w:t>“</w:t>
      </w:r>
      <w:r w:rsidR="004E3FF2" w:rsidRPr="000912D8">
        <w:rPr>
          <w:rFonts w:ascii="Arial" w:hAnsi="Arial" w:cs="Arial"/>
          <w:b/>
          <w:sz w:val="20"/>
          <w:szCs w:val="20"/>
        </w:rPr>
        <w:t>Üniversitemizin</w:t>
      </w:r>
      <w:r w:rsidR="009B7F70">
        <w:rPr>
          <w:b/>
          <w:bCs/>
        </w:rPr>
        <w:t xml:space="preserve"> ihtiyacı olan</w:t>
      </w:r>
      <w:r w:rsidR="00A94063">
        <w:rPr>
          <w:b/>
          <w:bCs/>
        </w:rPr>
        <w:t xml:space="preserve"> </w:t>
      </w:r>
      <w:r w:rsidR="00A94063" w:rsidRPr="00A94063">
        <w:rPr>
          <w:rFonts w:eastAsia="Times New Roman"/>
          <w:b/>
          <w:lang w:eastAsia="tr-TR"/>
        </w:rPr>
        <w:t>Elektronik Kantar Yük Hücrelerinin Yenilenmesi İşi</w:t>
      </w:r>
      <w:r w:rsidR="0090497B">
        <w:rPr>
          <w:rFonts w:eastAsia="Times New Roman"/>
          <w:b/>
          <w:lang w:eastAsia="tr-TR"/>
        </w:rPr>
        <w:t xml:space="preserve"> </w:t>
      </w:r>
      <w:r w:rsidR="002E677F">
        <w:rPr>
          <w:rFonts w:eastAsia="Times New Roman"/>
          <w:b/>
          <w:lang w:eastAsia="tr-TR"/>
        </w:rPr>
        <w:t>H</w:t>
      </w:r>
      <w:r w:rsidR="006F6316">
        <w:rPr>
          <w:b/>
          <w:bCs/>
        </w:rPr>
        <w:t>izmet alım</w:t>
      </w:r>
      <w:r w:rsidRPr="00777606">
        <w:rPr>
          <w:b/>
          <w:bCs/>
        </w:rPr>
        <w:t xml:space="preserve">” </w:t>
      </w:r>
      <w:r w:rsidRPr="00777606">
        <w:t xml:space="preserve">işi Doğrudan Temin (22/d) ile yaptırılacaktır. İlgililerin Başkanlığımız Satın Alma Birimine </w:t>
      </w:r>
      <w:r w:rsidR="00A94063">
        <w:rPr>
          <w:b/>
          <w:bCs/>
        </w:rPr>
        <w:t>2</w:t>
      </w:r>
      <w:r w:rsidR="006F6316">
        <w:rPr>
          <w:b/>
          <w:bCs/>
        </w:rPr>
        <w:t>5</w:t>
      </w:r>
      <w:r w:rsidR="004B57AE" w:rsidRPr="00777606">
        <w:rPr>
          <w:b/>
          <w:bCs/>
        </w:rPr>
        <w:t>/</w:t>
      </w:r>
      <w:r w:rsidR="009B7F70">
        <w:rPr>
          <w:b/>
          <w:bCs/>
        </w:rPr>
        <w:t>02/2021</w:t>
      </w:r>
      <w:r w:rsidR="00D838E0">
        <w:rPr>
          <w:b/>
          <w:bCs/>
        </w:rPr>
        <w:t xml:space="preserve"> </w:t>
      </w:r>
      <w:r w:rsidR="006F6316">
        <w:rPr>
          <w:b/>
          <w:bCs/>
        </w:rPr>
        <w:t>Perşembe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838E0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66143802" w14:textId="5A0AA7E1" w:rsidR="0014115C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Saat 1</w:t>
      </w:r>
      <w:r w:rsidR="00D838E0">
        <w:rPr>
          <w:b/>
          <w:bCs/>
        </w:rPr>
        <w:t>4:00’da</w:t>
      </w:r>
      <w:r w:rsidRPr="00777606">
        <w:rPr>
          <w:b/>
          <w:bCs/>
        </w:rPr>
        <w:t xml:space="preserve">n sonra gelen teklifler değerlendirilmeye alınmayacaktır. </w:t>
      </w:r>
    </w:p>
    <w:p w14:paraId="30B59D83" w14:textId="3349038C" w:rsidR="004B57AE" w:rsidRPr="00777606" w:rsidRDefault="006F6316" w:rsidP="0014115C">
      <w:pPr>
        <w:pStyle w:val="Default"/>
      </w:pPr>
      <w:r>
        <w:t>Not: ilgili firmalar 23/02/2021 günü yer görebileceklerdir.</w:t>
      </w:r>
    </w:p>
    <w:p w14:paraId="42687CF0" w14:textId="77777777" w:rsidR="004B57AE" w:rsidRPr="00777606" w:rsidRDefault="0014115C" w:rsidP="0014115C">
      <w:pPr>
        <w:pStyle w:val="Default"/>
      </w:pPr>
      <w:r w:rsidRPr="00777606">
        <w:t>Saygılarımla.</w:t>
      </w:r>
    </w:p>
    <w:p w14:paraId="3D8DCE91" w14:textId="77777777" w:rsidR="0014115C" w:rsidRPr="00777606" w:rsidRDefault="0014115C" w:rsidP="0014115C">
      <w:pPr>
        <w:pStyle w:val="Default"/>
      </w:pPr>
      <w:r w:rsidRPr="00777606">
        <w:t xml:space="preserve"> </w:t>
      </w:r>
    </w:p>
    <w:p w14:paraId="043A602E" w14:textId="77777777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 xml:space="preserve">AÇIKLAMA: </w:t>
      </w:r>
    </w:p>
    <w:p w14:paraId="7D1D1420" w14:textId="131E124A" w:rsidR="00275E2C" w:rsidRDefault="00275E2C" w:rsidP="00275E2C">
      <w:pPr>
        <w:pStyle w:val="Default"/>
        <w:numPr>
          <w:ilvl w:val="0"/>
          <w:numId w:val="1"/>
        </w:numPr>
        <w:jc w:val="both"/>
      </w:pPr>
      <w:r>
        <w:t>Teklifler</w:t>
      </w:r>
      <w:r w:rsidR="00F81782">
        <w:t xml:space="preserve">, </w:t>
      </w:r>
      <w:r>
        <w:t xml:space="preserve"> </w:t>
      </w:r>
      <w:proofErr w:type="spellStart"/>
      <w:r>
        <w:t>Pandemi</w:t>
      </w:r>
      <w:proofErr w:type="spellEnd"/>
      <w:r>
        <w:t xml:space="preserve"> sürecinde, </w:t>
      </w:r>
      <w:hyperlink r:id="rId5" w:history="1">
        <w:r>
          <w:rPr>
            <w:rStyle w:val="Kpr"/>
          </w:rPr>
          <w:t>ytdsab@metu.edu.tr</w:t>
        </w:r>
      </w:hyperlink>
      <w:r>
        <w:t xml:space="preserve">  gönderilecektir.  </w:t>
      </w:r>
    </w:p>
    <w:p w14:paraId="5F99FC7F" w14:textId="77777777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,  onaylanmalıdır.</w:t>
      </w:r>
    </w:p>
    <w:p w14:paraId="31786B21" w14:textId="77777777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 xml:space="preserve">Teklifler;  firma yetkilisi tarafından kaşe ve imzalı sunulacak firma yetkilisinin imza beyanı teklifle birlikte gönderilecektir. </w:t>
      </w:r>
    </w:p>
    <w:p w14:paraId="73B2A667" w14:textId="77777777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27A6C052" w14:textId="77777777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irmalar ihtiyaç duyduklarında teknik bilgi için, aşağıda bilgileri mevcut personel ile irtibata geçebilirler.</w:t>
      </w:r>
    </w:p>
    <w:p w14:paraId="3791D31C" w14:textId="43E95D91" w:rsidR="00275E2C" w:rsidRDefault="00275E2C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AB760A9" w14:textId="77777777" w:rsidR="00F81782" w:rsidRDefault="00F81782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041701F" w14:textId="323BB4BF" w:rsidR="00777606" w:rsidRPr="00777606" w:rsidRDefault="00777606" w:rsidP="00DE159E">
      <w:pPr>
        <w:spacing w:after="0" w:line="276" w:lineRule="auto"/>
        <w:ind w:firstLine="708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77606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eklifler                                               </w:t>
      </w: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</w:t>
      </w:r>
      <w:r w:rsidR="00111454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</w:t>
      </w:r>
      <w:r w:rsidRPr="00777606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knik bilgi</w:t>
      </w:r>
    </w:p>
    <w:p w14:paraId="29266ED9" w14:textId="040A76BE" w:rsidR="00777606" w:rsidRPr="00777606" w:rsidRDefault="00777606" w:rsidP="00D0073E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77606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777606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   </w:t>
      </w:r>
      <w:r w:rsidR="0025021A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11454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</w:t>
      </w:r>
      <w:r w:rsidR="006F6316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                            </w:t>
      </w:r>
      <w:r w:rsidR="00DE159E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DE159E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6F6316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YUNUS ÇINAR</w:t>
      </w:r>
    </w:p>
    <w:p w14:paraId="09290E2D" w14:textId="4B2EF1B1" w:rsidR="00DE159E" w:rsidRDefault="006F6316" w:rsidP="006F6316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="00DE159E">
        <w:rPr>
          <w:rFonts w:ascii="Times New Roman" w:eastAsia="Calibri" w:hAnsi="Times New Roman" w:cs="Times New Roman"/>
          <w:sz w:val="24"/>
          <w:szCs w:val="24"/>
        </w:rPr>
        <w:tab/>
        <w:t xml:space="preserve"> 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210 37 69    </w:t>
      </w:r>
    </w:p>
    <w:p w14:paraId="0EBE6D2B" w14:textId="77777777" w:rsidR="00DE159E" w:rsidRDefault="00DE159E" w:rsidP="00DE159E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9006E67" w14:textId="77777777" w:rsidR="00DE159E" w:rsidRDefault="00DE159E" w:rsidP="00DE159E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E77395A" w14:textId="77777777" w:rsidR="00DE159E" w:rsidRDefault="00DE159E" w:rsidP="00DE159E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1AC58AE7" w14:textId="30985164" w:rsidR="00DE159E" w:rsidRDefault="00DE159E" w:rsidP="00DE159E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276E8155" w14:textId="77777777" w:rsidR="00DE159E" w:rsidRDefault="00DE159E" w:rsidP="00DE159E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63836EB8" w14:textId="776ABA1E" w:rsidR="00777606" w:rsidRDefault="00DE159E" w:rsidP="00DE159E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atın Alma Birim Yöneticisi</w:t>
      </w:r>
      <w:r w:rsidR="006F6316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</w:t>
      </w:r>
    </w:p>
    <w:p w14:paraId="3822A445" w14:textId="6850A277" w:rsidR="004B57AE" w:rsidRPr="00275E2C" w:rsidRDefault="004B57AE" w:rsidP="006F6316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4B57AE" w:rsidRPr="00275E2C" w:rsidSect="00DE159E">
      <w:pgSz w:w="11906" w:h="16838"/>
      <w:pgMar w:top="284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jI3MjK2NDI3sDRR0lEKTi0uzszPAykwrAUAMwuivCwAAAA="/>
  </w:docVars>
  <w:rsids>
    <w:rsidRoot w:val="00277F79"/>
    <w:rsid w:val="000021C0"/>
    <w:rsid w:val="00040369"/>
    <w:rsid w:val="00052808"/>
    <w:rsid w:val="000912D8"/>
    <w:rsid w:val="00111454"/>
    <w:rsid w:val="0014115C"/>
    <w:rsid w:val="00217663"/>
    <w:rsid w:val="0025021A"/>
    <w:rsid w:val="0025720E"/>
    <w:rsid w:val="00275E2C"/>
    <w:rsid w:val="00277F79"/>
    <w:rsid w:val="002E677F"/>
    <w:rsid w:val="00393522"/>
    <w:rsid w:val="004259B6"/>
    <w:rsid w:val="004B57AE"/>
    <w:rsid w:val="004E3FF2"/>
    <w:rsid w:val="006F6316"/>
    <w:rsid w:val="00701808"/>
    <w:rsid w:val="00774640"/>
    <w:rsid w:val="00777606"/>
    <w:rsid w:val="00800684"/>
    <w:rsid w:val="00820056"/>
    <w:rsid w:val="008A67E5"/>
    <w:rsid w:val="0090497B"/>
    <w:rsid w:val="00945CE2"/>
    <w:rsid w:val="00997EA0"/>
    <w:rsid w:val="009B7F70"/>
    <w:rsid w:val="009E6CB5"/>
    <w:rsid w:val="00A94063"/>
    <w:rsid w:val="00BB0736"/>
    <w:rsid w:val="00C071FA"/>
    <w:rsid w:val="00C15EC2"/>
    <w:rsid w:val="00C51FC6"/>
    <w:rsid w:val="00CD4B0C"/>
    <w:rsid w:val="00D0073E"/>
    <w:rsid w:val="00D838E0"/>
    <w:rsid w:val="00DE159E"/>
    <w:rsid w:val="00DF4481"/>
    <w:rsid w:val="00DF45D0"/>
    <w:rsid w:val="00E72847"/>
    <w:rsid w:val="00E962B8"/>
    <w:rsid w:val="00EF261B"/>
    <w:rsid w:val="00F67C7F"/>
    <w:rsid w:val="00F81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5</cp:revision>
  <dcterms:created xsi:type="dcterms:W3CDTF">2021-02-18T11:34:00Z</dcterms:created>
  <dcterms:modified xsi:type="dcterms:W3CDTF">2021-02-18T11:53:00Z</dcterms:modified>
</cp:coreProperties>
</file>